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Xd494e33c7bbd153548f159d6b83e5692c905378"/>
    <w:p>
      <w:pPr>
        <w:pStyle w:val="Heading1"/>
      </w:pPr>
      <w:r>
        <w:t xml:space="preserve">Resume: Electronics Engineer in Italy Ro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uca Moret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uca.morett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8 years of experience in designing, developing, and optimizing electronic systems for both industrial and consumer applications. Proficient in circuit design, embedded systems programming, and signal processing. Passionate about leveraging cutting-edge technologies to solve complex engineering challenges. Committed to delivering high-quality solutions that align with the evolving needs of the Italian market, particularly in Rome where technological advancement meets historical innov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designing analog and digital circuits using tools like Altium Designer, LTspice, and OrCA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 with microcontrollers (Arduino, STM32), real-time operating systems (RTOS), and firmware development in C/C++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al Processing:</w:t>
      </w:r>
      <w:r>
        <w:t xml:space="preserve"> </w:t>
      </w:r>
      <w:r>
        <w:t xml:space="preserve">Strong understanding of Fourier transforms, filter design, and MATLAB-based signal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B Layout:</w:t>
      </w:r>
      <w:r>
        <w:t xml:space="preserve"> </w:t>
      </w:r>
      <w:r>
        <w:t xml:space="preserve">Skilled in creating high-density PCB layouts using KiCad and Allegro for advanced electronics manufacturing in Ita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&amp; Measurement:</w:t>
      </w:r>
      <w:r>
        <w:t xml:space="preserve"> </w:t>
      </w:r>
      <w:r>
        <w:t xml:space="preserve">Familiar with oscilloscopes, spectrum analyzers, and multimeters for debugging and validating electronic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Expertise in Python, LabVIEW, and MATLAB for simulatio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Knowledge of CE marking requirements, IEC 60950-1, and ISO 9001 standards for electronics manufacturing in Ital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rPr>
          <w:bCs/>
          <w:b/>
        </w:rP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Electronica Roma S.r.l. – Rome, Italy |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sign and develop IoT-enabled industrial sensors for smart manufacturing applications in Rome’s growing tech sector.</w:t>
      </w:r>
    </w:p>
    <w:p>
      <w:pPr>
        <w:numPr>
          <w:ilvl w:val="0"/>
          <w:numId w:val="1002"/>
        </w:numPr>
        <w:pStyle w:val="Compact"/>
      </w:pPr>
      <w:r>
        <w:t xml:space="preserve">Optimized power consumption in embedded systems by 30% through advanced energy management algorithms, reducing operational costs for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automotive companies to integrate real-time vehicle diagnostics systems, ensuring compliance with EU safety regul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w-cost PCB manufacturing process tailored for Rome’s SMEs, cutting production time by 25%.</w:t>
      </w:r>
    </w:p>
    <w:bookmarkEnd w:id="23"/>
    <w:bookmarkStart w:id="24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Via Sistemi Elettronici – Rome, Italy | 2015 – 2019</w:t>
      </w:r>
    </w:p>
    <w:p>
      <w:pPr>
        <w:numPr>
          <w:ilvl w:val="0"/>
          <w:numId w:val="1003"/>
        </w:numPr>
        <w:pStyle w:val="Compact"/>
      </w:pPr>
      <w:r>
        <w:t xml:space="preserve">Designed and tested RF circuits for wireless communication devices, supporting clients in the telecommunications industry across Italy.</w:t>
      </w:r>
    </w:p>
    <w:p>
      <w:pPr>
        <w:numPr>
          <w:ilvl w:val="0"/>
          <w:numId w:val="1003"/>
        </w:numPr>
        <w:pStyle w:val="Compact"/>
      </w:pPr>
      <w:r>
        <w:t xml:space="preserve">Implemented a modular approach to circuit design, enabling rapid prototyping and scalability for Rome-based startup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Rome, resolving complex issues related to signal integrity and electromagnetic interference (EMI)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home automation system that gained recognition at the International Electronics Fair in Milan.</w:t>
      </w:r>
    </w:p>
    <w:bookmarkEnd w:id="24"/>
    <w:bookmarkStart w:id="25" w:name="internship-electronics-design-engineer"/>
    <w:p>
      <w:pPr>
        <w:pStyle w:val="Heading3"/>
      </w:pPr>
      <w:r>
        <w:rPr>
          <w:bCs/>
          <w:b/>
        </w:rPr>
        <w:t xml:space="preserve">Internship: Electronics Design Engineer</w:t>
      </w:r>
    </w:p>
    <w:p>
      <w:pPr>
        <w:pStyle w:val="FirstParagraph"/>
      </w:pPr>
      <w:r>
        <w:rPr>
          <w:iCs/>
          <w:i/>
        </w:rPr>
        <w:t xml:space="preserve">Elettronica Italia – Rome, Italy | 2013 –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igh-precision sensor for environmental monitoring, deployed in Rome’s urban infrastructure projects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prototypes, improving product reliability by 40% through root-cause investigations.</w:t>
      </w:r>
    </w:p>
    <w:p>
      <w:pPr>
        <w:numPr>
          <w:ilvl w:val="0"/>
          <w:numId w:val="1004"/>
        </w:numPr>
        <w:pStyle w:val="Compact"/>
      </w:pPr>
      <w:r>
        <w:t xml:space="preserve">Contributed to the documentation of design specifications and testing procedures for compliance with Italian engineering standard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b95d8729012f59fd715cc6ccfd4ef5013598cc"/>
    <w:p>
      <w:pPr>
        <w:pStyle w:val="Heading3"/>
      </w:pPr>
      <w:r>
        <w:rPr>
          <w:bCs/>
          <w:b/>
        </w:rPr>
        <w:t xml:space="preserve">Bachelor of Science in Electronics Engineering</w:t>
      </w:r>
    </w:p>
    <w:p>
      <w:pPr>
        <w:pStyle w:val="FirstParagraph"/>
      </w:pPr>
      <w:r>
        <w:rPr>
          <w:iCs/>
          <w:i/>
        </w:rPr>
        <w:t xml:space="preserve">University of Rome “La Sapienza” | 2010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analog integrated circuits and microcontroller-based systems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on energy-efficient RF transceivers, published in the IEEE Transactions on Circuits and Systems.</w:t>
      </w:r>
    </w:p>
    <w:bookmarkEnd w:id="27"/>
    <w:bookmarkStart w:id="28" w:name="master-of-science-in-embedded-systems"/>
    <w:p>
      <w:pPr>
        <w:pStyle w:val="Heading3"/>
      </w:pPr>
      <w:r>
        <w:rPr>
          <w:bCs/>
          <w:b/>
        </w:rPr>
        <w:t xml:space="preserve">Master of Science in Embedded Systems</w:t>
      </w:r>
    </w:p>
    <w:p>
      <w:pPr>
        <w:pStyle w:val="FirstParagraph"/>
      </w:pPr>
      <w:r>
        <w:rPr>
          <w:iCs/>
          <w:i/>
        </w:rPr>
        <w:t xml:space="preserve">Politecnico di Torino | 2014 – 2016</w:t>
      </w:r>
    </w:p>
    <w:p>
      <w:pPr>
        <w:numPr>
          <w:ilvl w:val="0"/>
          <w:numId w:val="1006"/>
        </w:numPr>
        <w:pStyle w:val="Compact"/>
      </w:pPr>
      <w:r>
        <w:t xml:space="preserve">Specialized in real-time systems and cybersecurity for embedded devices, with a thesis on secure communication protocols for IoT in Italy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through internships at tech hubs in Rome, including collaboration with the Italian Institute of Technology (IIT).</w:t>
      </w:r>
    </w:p>
    <w:bookmarkEnd w:id="28"/>
    <w:bookmarkEnd w:id="29"/>
    <w:bookmarkStart w:id="30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License (P.E.):</w:t>
      </w:r>
      <w:r>
        <w:t xml:space="preserve"> </w:t>
      </w:r>
      <w:r>
        <w:t xml:space="preserve">Registered with the Ordine degli Ingegneri di Roma, Ita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mbedded Systems Developer:</w:t>
      </w:r>
      <w:r>
        <w:t xml:space="preserve"> </w:t>
      </w:r>
      <w:r>
        <w:t xml:space="preserve">Completed training at the European Institute of Technology (EIT) in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 with advanced technical writing skills for engineering documentation in Ita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technical English, with experience presenting research at international conferences in Rome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Associazione Ingegneri Italiani (AI), Rome Chapt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:</w:t>
      </w:r>
      <w:r>
        <w:t xml:space="preserve"> </w:t>
      </w:r>
      <w:r>
        <w:t xml:space="preserve">Mentor for the “Innovate in Rome” initiative, supporting young engineers in the reg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gress Participation:</w:t>
      </w:r>
      <w:r>
        <w:t xml:space="preserve"> </w:t>
      </w:r>
      <w:r>
        <w:t xml:space="preserve">Presented a paper on “IoT Integration in Historical Infrastructure” at the 2023 Italian Electronics Congress in Rom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Italy Rome:</w:t>
      </w:r>
      <w:r>
        <w:t xml:space="preserve"> </w:t>
      </w:r>
      <w:r>
        <w:t xml:space="preserve">Actively involved in the development of a smart street lighting system for the Municipality of Rome, reducing energy consumption by 35%. Also contributed to a research project on renewable energy systems for rural areas near Rome, supported by the Italian Ministry of Economic Develop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Organized workshops on electronics design for high school students in Rome, fostering interest in STEM fields among local youth.</w:t>
      </w:r>
    </w:p>
    <w:bookmarkEnd w:id="32"/>
    <w:p>
      <w:pPr>
        <w:pStyle w:val="BodyText"/>
      </w:pPr>
      <w:r>
        <w:t xml:space="preserve">This resume is tailored for an Electronics Engineer position in Italy Rome, emphasizing technical expertise, regional experience, and alignment with Italian engineering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in Italy Rome</dc:title>
  <dc:creator/>
  <dc:language>en</dc:language>
  <cp:keywords/>
  <dcterms:created xsi:type="dcterms:W3CDTF">2026-07-14T13:46:50Z</dcterms:created>
  <dcterms:modified xsi:type="dcterms:W3CDTF">2026-07-14T13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